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F04F6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7vqoAIAAKA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" fillcolor="#deeaf6 [660]" strokecolor="#4472c4 [3208]" strokeweight="2.25pt">
                <v:textbox>
                  <w:txbxContent>
                    <w:p w:rsidR="004E76E3" w:rsidRDefault="004E76E3" w:rsidP="00F04F69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F04F69" w:rsidRPr="00A116D5" w:rsidRDefault="00F04F69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A9464C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7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fJ6ow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CUFfJ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A9464C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297555" cy="341566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97555" cy="3368675"/>
            <wp:effectExtent l="0" t="0" r="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9B20F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9" o:spid="_x0000_s1028" style="position:absolute;left:0;text-align:left;margin-left:4.1pt;margin-top:1.55pt;width:546.95pt;height:31.3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9B20F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F74CE4F" wp14:editId="65C5FC50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4AA7C65A" wp14:editId="31C0AF54">
            <wp:extent cx="3297555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89F4657" wp14:editId="540496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C9299CB" wp14:editId="3D7318E9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234B5AC" wp14:editId="0B2A3C3D">
                <wp:simplePos x="0" y="0"/>
                <wp:positionH relativeFrom="column">
                  <wp:posOffset>104140</wp:posOffset>
                </wp:positionH>
                <wp:positionV relativeFrom="paragraph">
                  <wp:posOffset>94449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40201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34B5AC" id="Rectangle 56" o:spid="_x0000_s1029" style="position:absolute;left:0;text-align:left;margin-left:8.2pt;margin-top:7.45pt;width:546.95pt;height:31.35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cOpA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" fillcolor="#deeaf6 [660]" strokecolor="#4472c4 [3208]" strokeweight="2.25pt">
                <v:textbox>
                  <w:txbxContent>
                    <w:p w:rsidR="004E76E3" w:rsidRDefault="004E76E3" w:rsidP="0040201A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ABA5A7A" wp14:editId="42D3E86F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9A94680" wp14:editId="42877E8B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360" w:rsidRDefault="000E2360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36E51804" wp14:editId="01CBA895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A9464C" w:rsidRPr="00A116D5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E1013B" w:rsidP="000E236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EB6B2F1" wp14:editId="0D3063B3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0E2360" w:rsidRDefault="00862822" w:rsidP="00862822">
      <w:pPr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1C759241" wp14:editId="6578983C">
                <wp:simplePos x="0" y="0"/>
                <wp:positionH relativeFrom="column">
                  <wp:posOffset>5861</wp:posOffset>
                </wp:positionH>
                <wp:positionV relativeFrom="paragraph">
                  <wp:posOffset>83722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862822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59241" id="Rectangle 24" o:spid="_x0000_s1030" style="position:absolute;left:0;text-align:left;margin-left:.45pt;margin-top:6.6pt;width:546.95pt;height:31.35p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" fillcolor="#deeaf6 [660]" strokecolor="#4472c4 [3208]" strokeweight="2.25pt">
                <v:textbox>
                  <w:txbxContent>
                    <w:p w:rsidR="004E76E3" w:rsidRDefault="004E76E3" w:rsidP="00862822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E2360" w:rsidRPr="002505DD">
        <w:rPr>
          <w:rFonts w:asciiTheme="minorBidi" w:hAnsiTheme="minorBidi"/>
          <w:b/>
          <w:bCs/>
          <w:noProof/>
          <w:color w:val="0000FF"/>
          <w:sz w:val="28"/>
          <w:szCs w:val="28"/>
        </w:rPr>
        <w:t>Dsicusion</w:t>
      </w:r>
      <w:r w:rsidR="000E2360" w:rsidRPr="000E2360">
        <w:rPr>
          <w:rFonts w:asciiTheme="minorBidi" w:hAnsiTheme="minorBidi"/>
          <w:b/>
          <w:bCs/>
          <w:noProof/>
          <w:color w:val="0000FF"/>
          <w:sz w:val="24"/>
          <w:szCs w:val="24"/>
        </w:rPr>
        <w:t>:</w:t>
      </w:r>
    </w:p>
    <w:p w:rsidR="00D05E5D" w:rsidRDefault="00261614" w:rsidP="00D05E5D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ex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.</w:t>
      </w:r>
      <w:r w:rsidR="00416F91">
        <w:rPr>
          <w:rFonts w:asciiTheme="minorBidi" w:hAnsiTheme="minorBidi"/>
          <w:noProof/>
        </w:rPr>
        <w:t xml:space="preserve"> </w:t>
      </w:r>
    </w:p>
    <w:p w:rsidR="00116C03" w:rsidRDefault="00787846" w:rsidP="000978CB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pea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te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Moreover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figur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elow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00FF"/>
        </w:rPr>
        <w:t>PTPRB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40201A" w:rsidRPr="00116C03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nside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n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8DFEE31" wp14:editId="70265DB6">
            <wp:extent cx="3117850" cy="2729210"/>
            <wp:effectExtent l="0" t="0" r="635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3199182" cy="280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6F91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3637102" cy="2760920"/>
            <wp:effectExtent l="0" t="0" r="1905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1521" cy="278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01A" w:rsidRDefault="0040201A" w:rsidP="000E2360">
      <w:pPr>
        <w:jc w:val="both"/>
        <w:rPr>
          <w:rFonts w:asciiTheme="minorBidi" w:hAnsiTheme="minorBidi"/>
          <w:noProof/>
          <w:sz w:val="20"/>
          <w:szCs w:val="20"/>
        </w:rPr>
      </w:pPr>
    </w:p>
    <w:p w:rsidR="00116C03" w:rsidRDefault="00116C03">
      <w:pPr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br w:type="page"/>
      </w:r>
    </w:p>
    <w:p w:rsidR="00416F91" w:rsidRP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20CB8BA" wp14:editId="3D176FB1">
                <wp:simplePos x="0" y="0"/>
                <wp:positionH relativeFrom="column">
                  <wp:posOffset>-56613</wp:posOffset>
                </wp:positionH>
                <wp:positionV relativeFrom="paragraph">
                  <wp:posOffset>19587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116C0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between IOP and ANGPT2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CB8BA" id="Rectangle 64" o:spid="_x0000_s1031" style="position:absolute;left:0;text-align:left;margin-left:-4.45pt;margin-top:1.55pt;width:546.95pt;height:31.3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" fillcolor="#e2efd9 [665]" strokecolor="#70ad47 [3209]" strokeweight="2.25pt">
                <v:textbox>
                  <w:txbxContent>
                    <w:p w:rsidR="004E76E3" w:rsidRDefault="004E76E3" w:rsidP="00116C03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between IOP and ANGPT2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2310" cy="2438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F91" w:rsidRP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4B98C6F5" wp14:editId="3F158403">
            <wp:extent cx="7051198" cy="23446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71740" cy="235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F91" w:rsidRP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</w:p>
    <w:p w:rsidR="00416F91" w:rsidRP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31BCE2F4" wp14:editId="365B8215">
            <wp:extent cx="7052310" cy="2877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2AB" w:rsidRDefault="00416F91" w:rsidP="00416F91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42B76D0" wp14:editId="3279DEC2">
                <wp:simplePos x="0" y="0"/>
                <wp:positionH relativeFrom="column">
                  <wp:posOffset>106045</wp:posOffset>
                </wp:positionH>
                <wp:positionV relativeFrom="paragraph">
                  <wp:posOffset>19441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F505D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between IOP and ANGPT2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B76D0" id="Rectangle 15" o:spid="_x0000_s1032" style="position:absolute;left:0;text-align:left;margin-left:8.35pt;margin-top:1.55pt;width:546.95pt;height:31.3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" fillcolor="#e2efd9 [665]" strokecolor="#70ad47 [3209]" strokeweight="2.25pt">
                <v:textbox>
                  <w:txbxContent>
                    <w:p w:rsidR="004E76E3" w:rsidRDefault="004E76E3" w:rsidP="00F505D4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between IOP and ANGPT2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416F91" w:rsidRDefault="00416F91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E0970FB" wp14:editId="1B3FF593">
            <wp:extent cx="7052310" cy="25158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F91" w:rsidRDefault="00416F91" w:rsidP="00F505D4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EB3ABA" w:rsidRPr="000E2360" w:rsidRDefault="00EB3ABA" w:rsidP="00F505D4">
      <w:pPr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2505DD">
        <w:rPr>
          <w:rFonts w:asciiTheme="minorBidi" w:hAnsiTheme="minorBidi"/>
          <w:b/>
          <w:bCs/>
          <w:noProof/>
          <w:color w:val="0000FF"/>
          <w:sz w:val="28"/>
          <w:szCs w:val="28"/>
        </w:rPr>
        <w:t>Dsicusion</w:t>
      </w:r>
      <w:r w:rsidRPr="000E2360">
        <w:rPr>
          <w:rFonts w:asciiTheme="minorBidi" w:hAnsiTheme="minorBidi"/>
          <w:b/>
          <w:bCs/>
          <w:noProof/>
          <w:color w:val="0000FF"/>
          <w:sz w:val="24"/>
          <w:szCs w:val="24"/>
        </w:rPr>
        <w:t>:</w:t>
      </w:r>
    </w:p>
    <w:p w:rsidR="00EB3ABA" w:rsidRDefault="00EB3ABA" w:rsidP="008C63FC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11).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classified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(</w:t>
      </w:r>
      <w:r w:rsidR="004F21CE">
        <w:rPr>
          <w:rFonts w:asciiTheme="minorBidi" w:hAnsiTheme="minorBidi"/>
          <w:noProof/>
        </w:rPr>
        <w:t>Normal,</w:t>
      </w:r>
      <w:r w:rsidR="00416F91">
        <w:rPr>
          <w:rFonts w:asciiTheme="minorBidi" w:hAnsiTheme="minorBidi"/>
          <w:noProof/>
        </w:rPr>
        <w:t xml:space="preserve"> </w:t>
      </w:r>
      <w:r w:rsidR="004F21CE">
        <w:rPr>
          <w:rFonts w:asciiTheme="minorBidi" w:hAnsiTheme="minorBidi"/>
          <w:noProof/>
        </w:rPr>
        <w:t>High</w:t>
      </w:r>
      <w:r w:rsidR="008C63FC">
        <w:rPr>
          <w:rFonts w:asciiTheme="minorBidi" w:hAnsiTheme="minorBidi"/>
          <w:noProof/>
        </w:rPr>
        <w:t>)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classified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(</w:t>
      </w:r>
      <w:r w:rsidR="004F21CE">
        <w:rPr>
          <w:rFonts w:asciiTheme="minorBidi" w:hAnsiTheme="minorBidi"/>
          <w:noProof/>
        </w:rPr>
        <w:t>Normal,</w:t>
      </w:r>
      <w:r w:rsidR="00416F91">
        <w:rPr>
          <w:rFonts w:asciiTheme="minorBidi" w:hAnsiTheme="minorBidi"/>
          <w:noProof/>
        </w:rPr>
        <w:t xml:space="preserve"> </w:t>
      </w:r>
      <w:r w:rsidR="004F21CE">
        <w:rPr>
          <w:rFonts w:asciiTheme="minorBidi" w:hAnsiTheme="minorBidi"/>
          <w:noProof/>
        </w:rPr>
        <w:t>Elevated,</w:t>
      </w:r>
      <w:r w:rsidR="00416F91">
        <w:rPr>
          <w:rFonts w:asciiTheme="minorBidi" w:hAnsiTheme="minorBidi"/>
          <w:noProof/>
        </w:rPr>
        <w:t xml:space="preserve"> </w:t>
      </w:r>
      <w:r w:rsidR="004F21CE">
        <w:rPr>
          <w:rFonts w:asciiTheme="minorBidi" w:hAnsiTheme="minorBidi"/>
          <w:noProof/>
        </w:rPr>
        <w:t>High</w:t>
      </w:r>
      <w:r w:rsidR="008C63FC">
        <w:rPr>
          <w:rFonts w:asciiTheme="minorBidi" w:hAnsiTheme="minorBidi"/>
          <w:noProof/>
        </w:rPr>
        <w:t>)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oo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iscuss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statistically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bout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hem,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id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NOVA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too.</w:t>
      </w:r>
    </w:p>
    <w:p w:rsidR="008C63FC" w:rsidRDefault="008C63FC" w:rsidP="00EB3ABA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EB3ABA" w:rsidRPr="008756F7" w:rsidRDefault="00EB3ABA" w:rsidP="00EB3ABA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Analysis</w:t>
      </w:r>
      <w:r w:rsidR="00416F91">
        <w:rPr>
          <w:rFonts w:asciiTheme="minorBidi" w:hAnsiTheme="minorBidi"/>
          <w:b/>
          <w:bCs/>
          <w:noProof/>
          <w:color w:val="0000FF"/>
          <w:sz w:val="28"/>
          <w:szCs w:val="28"/>
        </w:rPr>
        <w:t xml:space="preserve"> </w:t>
      </w: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of</w:t>
      </w:r>
      <w:r w:rsidR="00416F91">
        <w:rPr>
          <w:rFonts w:asciiTheme="minorBidi" w:hAnsiTheme="minorBidi"/>
          <w:b/>
          <w:bCs/>
          <w:noProof/>
          <w:color w:val="0000FF"/>
          <w:sz w:val="28"/>
          <w:szCs w:val="28"/>
        </w:rPr>
        <w:t xml:space="preserve"> </w:t>
      </w: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t-test:</w:t>
      </w:r>
    </w:p>
    <w:p w:rsidR="00EB3ABA" w:rsidRPr="008756F7" w:rsidRDefault="00EB3ABA" w:rsidP="00EB3ABA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mea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Normal_IO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grou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i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qua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to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mea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High_IO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group</w:t>
      </w:r>
      <w:r w:rsidRPr="008756F7">
        <w:rPr>
          <w:rFonts w:asciiTheme="minorBidi" w:hAnsiTheme="minorBidi"/>
          <w:b/>
          <w:bCs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Both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mean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r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579077" cy="248394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05883" cy="250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F91" w:rsidRPr="00416F91" w:rsidRDefault="00416F91" w:rsidP="00EB3ABA">
      <w:pPr>
        <w:rPr>
          <w:rFonts w:asciiTheme="minorBidi" w:hAnsiTheme="minorBidi"/>
          <w:noProof/>
          <w:sz w:val="14"/>
          <w:szCs w:val="1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242B76D0" wp14:editId="3279DEC2">
                <wp:simplePos x="0" y="0"/>
                <wp:positionH relativeFrom="column">
                  <wp:posOffset>17780</wp:posOffset>
                </wp:positionH>
                <wp:positionV relativeFrom="paragraph">
                  <wp:posOffset>1934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F505D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between IOP and ANGPT2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B76D0" id="Rectangle 21" o:spid="_x0000_s1033" style="position:absolute;margin-left:1.4pt;margin-top:1.5pt;width:546.95pt;height:31.3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" fillcolor="#e2efd9 [665]" strokecolor="#70ad47 [3209]" strokeweight="2.25pt">
                <v:textbox>
                  <w:txbxContent>
                    <w:p w:rsidR="004E76E3" w:rsidRDefault="004E76E3" w:rsidP="00F505D4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between IOP and ANGPT2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B3ABA" w:rsidRDefault="00EB3ABA" w:rsidP="00EB3ABA">
      <w:pPr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ab/>
        <w:t>Welch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Two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ample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t-test</w:t>
      </w: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ata</w:t>
      </w:r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: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ANGPT2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by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Class_IOP</w:t>
      </w:r>
      <w:proofErr w:type="spellEnd"/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t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=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1.4124,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=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39.885,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-value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=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0.1656</w:t>
      </w: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alternative</w:t>
      </w:r>
      <w:proofErr w:type="gramEnd"/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hypothesis: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true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erence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in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means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is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not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qual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to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0</w:t>
      </w: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95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cent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confidence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interval:</w:t>
      </w:r>
    </w:p>
    <w:p w:rsidR="00EB3ABA" w:rsidRPr="005747F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="00EB3ABA"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</w:t>
      </w:r>
      <w:proofErr w:type="gramStart"/>
      <w:r w:rsidR="00EB3ABA"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0.1705142</w:t>
      </w:r>
      <w:r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</w:t>
      </w:r>
      <w:r w:rsidR="00EB3ABA"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0.0302361</w:t>
      </w:r>
      <w:proofErr w:type="gramEnd"/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ample</w:t>
      </w:r>
      <w:proofErr w:type="gramEnd"/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stimates:</w:t>
      </w:r>
    </w:p>
    <w:p w:rsidR="00EB3ABA" w:rsidRPr="005747F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mean</w:t>
      </w:r>
      <w:proofErr w:type="gramEnd"/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in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group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Normal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mean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in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group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High</w:t>
      </w:r>
      <w:r w:rsidR="00416F91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</w:p>
    <w:p w:rsidR="00EB3ABA" w:rsidRPr="005747F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</w:t>
      </w:r>
      <w:r w:rsidR="00EB3ABA"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6.973136</w:t>
      </w:r>
      <w:r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</w:t>
      </w:r>
      <w:r w:rsidR="00EB3ABA"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7.043275</w:t>
      </w:r>
      <w:r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Default="00EB3ABA" w:rsidP="00EB3ABA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significanc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ccepted.</w:t>
      </w:r>
      <w:r w:rsidR="00416F91">
        <w:rPr>
          <w:rFonts w:asciiTheme="minorBidi" w:hAnsiTheme="minorBidi"/>
          <w:noProof/>
        </w:rPr>
        <w:t xml:space="preserve"> </w:t>
      </w:r>
      <w:r w:rsidRPr="00F152FA">
        <w:rPr>
          <w:rFonts w:asciiTheme="minorBidi" w:hAnsiTheme="minorBidi"/>
          <w:b/>
          <w:bCs/>
          <w:noProof/>
        </w:rPr>
        <w:t>I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F152FA">
        <w:rPr>
          <w:rFonts w:asciiTheme="minorBidi" w:hAnsiTheme="minorBidi"/>
          <w:b/>
          <w:bCs/>
          <w:noProof/>
        </w:rPr>
        <w:t>conclud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F152FA">
        <w:rPr>
          <w:rFonts w:asciiTheme="minorBidi" w:hAnsiTheme="minorBidi"/>
          <w:b/>
          <w:bCs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verag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gen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ample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with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rmal_IO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i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ignificantly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differen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with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ample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with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High_IOP.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I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mean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verag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gen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r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lmos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am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wo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gropus.</w:t>
      </w:r>
    </w:p>
    <w:p w:rsidR="00416F91" w:rsidRDefault="00416F91" w:rsidP="00F505D4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EB3ABA" w:rsidRPr="008756F7" w:rsidRDefault="00EB3ABA" w:rsidP="00F505D4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Analysis</w:t>
      </w:r>
      <w:r w:rsidR="00416F91">
        <w:rPr>
          <w:rFonts w:asciiTheme="minorBidi" w:hAnsiTheme="minorBidi"/>
          <w:b/>
          <w:bCs/>
          <w:noProof/>
          <w:color w:val="0000FF"/>
          <w:sz w:val="28"/>
          <w:szCs w:val="28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8"/>
          <w:szCs w:val="28"/>
        </w:rPr>
        <w:t>of</w:t>
      </w:r>
      <w:r w:rsidR="00416F91">
        <w:rPr>
          <w:rFonts w:asciiTheme="minorBidi" w:hAnsiTheme="minorBidi"/>
          <w:b/>
          <w:bCs/>
          <w:noProof/>
          <w:color w:val="0000FF"/>
          <w:sz w:val="28"/>
          <w:szCs w:val="28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8"/>
          <w:szCs w:val="28"/>
        </w:rPr>
        <w:t>ANOVA</w:t>
      </w: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:</w:t>
      </w:r>
    </w:p>
    <w:p w:rsidR="00EB3ABA" w:rsidRDefault="00EB3ABA" w:rsidP="00EB3ABA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l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mea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l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re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group</w:t>
      </w:r>
      <w:r>
        <w:rPr>
          <w:rFonts w:asciiTheme="minorBidi" w:hAnsiTheme="minorBidi"/>
          <w:b/>
          <w:bCs/>
          <w:noProof/>
        </w:rPr>
        <w:t>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(Normal,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Elevated,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nd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High)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i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8756F7">
        <w:rPr>
          <w:rFonts w:asciiTheme="minorBidi" w:hAnsiTheme="minorBidi"/>
          <w:b/>
          <w:bCs/>
          <w:noProof/>
        </w:rPr>
        <w:t>equal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y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r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4048" cy="2148987"/>
            <wp:effectExtent l="0" t="0" r="635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22593" cy="217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B3ABA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B3ABA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B3ABA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lass_IOP</w:t>
      </w:r>
      <w:proofErr w:type="spellEnd"/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61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6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77</w:t>
      </w:r>
      <w:proofErr w:type="gramEnd"/>
    </w:p>
    <w:p w:rsidR="00EB3ABA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89</w:t>
      </w:r>
      <w:r w:rsidR="00416F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7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,42)</w:t>
      </w:r>
      <w:r w:rsidR="00416F9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416F9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,</w:t>
      </w:r>
      <w:r w:rsidR="00416F9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&gt;0.05</w:t>
      </w:r>
      <w:r w:rsidR="00416F9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EB3ABA" w:rsidRDefault="00EB3ABA" w:rsidP="00416F91">
      <w:pPr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Therefore,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I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canno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claim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tha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th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expressio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level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of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ANGPT2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is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significantly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different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in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three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795D6C">
        <w:rPr>
          <w:rFonts w:asciiTheme="minorBidi" w:hAnsiTheme="minorBidi"/>
          <w:b/>
          <w:bCs/>
          <w:noProof/>
        </w:rPr>
        <w:t>groups.</w:t>
      </w:r>
      <w:r>
        <w:rPr>
          <w:rFonts w:asciiTheme="minorBidi" w:hAnsiTheme="minorBidi"/>
          <w:noProof/>
          <w:sz w:val="20"/>
          <w:szCs w:val="20"/>
        </w:rPr>
        <w:br w:type="page"/>
      </w:r>
    </w:p>
    <w:p w:rsidR="00DC32AB" w:rsidRPr="00845D24" w:rsidRDefault="00F505D4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242B76D0" wp14:editId="3279DEC2">
                <wp:simplePos x="0" y="0"/>
                <wp:positionH relativeFrom="column">
                  <wp:posOffset>0</wp:posOffset>
                </wp:positionH>
                <wp:positionV relativeFrom="paragraph">
                  <wp:posOffset>19099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F505D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Partial 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Analysis</w:t>
                            </w:r>
                            <w:r w:rsidR="00B5181E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B5181E" w:rsidRPr="00B5181E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ex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B76D0" id="Rectangle 22" o:spid="_x0000_s1034" style="position:absolute;left:0;text-align:left;margin-left:0;margin-top:1.5pt;width:546.95pt;height:31.3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" fillcolor="#fff2cc [663]" strokecolor="#ffc000" strokeweight="2.25pt">
                <v:textbox>
                  <w:txbxContent>
                    <w:p w:rsidR="004E76E3" w:rsidRDefault="004E76E3" w:rsidP="00F505D4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Partial 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Analysis</w:t>
                      </w:r>
                      <w:r w:rsidR="00B5181E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: </w:t>
                      </w:r>
                      <w:r w:rsidR="00B5181E" w:rsidRPr="00B5181E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ex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E6D53" w:rsidRPr="00EE6D53" w:rsidRDefault="003E7969" w:rsidP="003E7969">
      <w:pPr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Sex</w:t>
      </w:r>
    </w:p>
    <w:p w:rsidR="006E45B5" w:rsidRDefault="006E45B5" w:rsidP="00645F4C">
      <w:pPr>
        <w:jc w:val="center"/>
        <w:rPr>
          <w:noProof/>
        </w:rPr>
      </w:pPr>
    </w:p>
    <w:p w:rsidR="005B2F18" w:rsidRDefault="006E45B5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3EB0EC93" wp14:editId="15FD384D">
            <wp:extent cx="7022123" cy="3128645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r="428"/>
                    <a:stretch/>
                  </pic:blipFill>
                  <pic:spPr bwMode="auto">
                    <a:xfrm>
                      <a:off x="0" y="0"/>
                      <a:ext cx="7022123" cy="312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45B5" w:rsidRDefault="006E45B5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Pr="00EF49A1" w:rsidRDefault="00B5181E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6067240" wp14:editId="19F5654B">
            <wp:extent cx="4574540" cy="267239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91689" cy="268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5181E" w:rsidRPr="00B5181E" w:rsidRDefault="00B5181E" w:rsidP="00B5181E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74B08A48" wp14:editId="33B5F401">
                <wp:simplePos x="0" y="0"/>
                <wp:positionH relativeFrom="column">
                  <wp:posOffset>0</wp:posOffset>
                </wp:positionH>
                <wp:positionV relativeFrom="paragraph">
                  <wp:posOffset>13462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181E" w:rsidRDefault="00B5181E" w:rsidP="00B5181E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Partial 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Analysis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Age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08A48" id="Rectangle 47" o:spid="_x0000_s1035" style="position:absolute;left:0;text-align:left;margin-left:0;margin-top:10.6pt;width:546.95pt;height:31.3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" fillcolor="#fff2cc [663]" strokecolor="#ffc000" strokeweight="2.25pt">
                <v:textbox>
                  <w:txbxContent>
                    <w:p w:rsidR="00B5181E" w:rsidRDefault="00B5181E" w:rsidP="00B5181E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Partial 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Analysis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Age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5B2F18" w:rsidRDefault="00EE6D53" w:rsidP="00B5181E">
      <w:pPr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B5181E" w:rsidRPr="00B5181E" w:rsidRDefault="00B5181E" w:rsidP="00EE6D5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3037C2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8105</wp:posOffset>
                </wp:positionH>
                <wp:positionV relativeFrom="paragraph">
                  <wp:posOffset>82868</wp:posOffset>
                </wp:positionV>
                <wp:extent cx="1666875" cy="322421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3224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346</w:t>
                            </w: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238</w:t>
                            </w:r>
                          </w:p>
                          <w:p w:rsidR="004E76E3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</w:p>
                          <w:p w:rsidR="004E76E3" w:rsidRDefault="004E76E3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83</w:t>
                            </w: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:rsidR="004E76E3" w:rsidRDefault="004E76E3" w:rsidP="003037C2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54</w:t>
                            </w: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8"/>
                                <w:szCs w:val="8"/>
                              </w:rPr>
                            </w:pPr>
                          </w:p>
                          <w:p w:rsidR="004E76E3" w:rsidRDefault="004E76E3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35</w:t>
                            </w: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2"/>
                                <w:szCs w:val="12"/>
                              </w:rPr>
                            </w:pPr>
                          </w:p>
                          <w:p w:rsidR="004E76E3" w:rsidRPr="003037C2" w:rsidRDefault="004E76E3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6" type="#_x0000_t202" style="position:absolute;left:0;text-align:left;margin-left:306.15pt;margin-top:6.55pt;width:131.25pt;height:25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" filled="f" stroked="f" strokeweight=".5pt">
                <v:textbox>
                  <w:txbxContent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346</w:t>
                      </w: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238</w:t>
                      </w:r>
                    </w:p>
                    <w:p w:rsidR="004E76E3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</w:p>
                    <w:p w:rsidR="004E76E3" w:rsidRDefault="004E76E3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83</w:t>
                      </w: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</w:pPr>
                    </w:p>
                    <w:p w:rsidR="004E76E3" w:rsidRDefault="004E76E3" w:rsidP="003037C2">
                      <w:pPr>
                        <w:spacing w:after="0" w:line="240" w:lineRule="auto"/>
                        <w:ind w:firstLine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54</w:t>
                      </w: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8"/>
                          <w:szCs w:val="8"/>
                        </w:rPr>
                      </w:pPr>
                    </w:p>
                    <w:p w:rsidR="004E76E3" w:rsidRDefault="004E76E3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35</w:t>
                      </w: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2"/>
                          <w:szCs w:val="12"/>
                        </w:rPr>
                      </w:pPr>
                    </w:p>
                    <w:p w:rsidR="004E76E3" w:rsidRPr="003037C2" w:rsidRDefault="004E76E3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4443095" cy="3338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4443413" cy="333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17A" w:rsidRDefault="00D3117A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B5181E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6EEF8FE5" wp14:editId="77703242">
                <wp:simplePos x="0" y="0"/>
                <wp:positionH relativeFrom="column">
                  <wp:posOffset>0</wp:posOffset>
                </wp:positionH>
                <wp:positionV relativeFrom="paragraph">
                  <wp:posOffset>1333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5181E" w:rsidRDefault="00B5181E" w:rsidP="00B5181E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Partial 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Correlation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Analysis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Batch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EF8FE5" id="Rectangle 61" o:spid="_x0000_s1037" style="position:absolute;left:0;text-align:left;margin-left:0;margin-top:10.5pt;width:546.95pt;height:31.35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" fillcolor="#fff2cc [663]" strokecolor="#ffc000" strokeweight="2.25pt">
                <v:textbox>
                  <w:txbxContent>
                    <w:p w:rsidR="00B5181E" w:rsidRDefault="00B5181E" w:rsidP="00B5181E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Partial 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Correlation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Analysis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Batch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4358E3" w:rsidRDefault="004358E3" w:rsidP="003E7969">
      <w:pPr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Bat</w:t>
      </w:r>
      <w:bookmarkStart w:id="0" w:name="_GoBack"/>
      <w:bookmarkEnd w:id="0"/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ch</w:t>
      </w:r>
    </w:p>
    <w:p w:rsidR="008756F7" w:rsidRDefault="008756F7" w:rsidP="00B5181E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EB3ABA">
      <w:pPr>
        <w:rPr>
          <w:rFonts w:asciiTheme="minorBidi" w:hAnsiTheme="minorBidi"/>
          <w:b/>
          <w:bCs/>
          <w:noProof/>
          <w:sz w:val="20"/>
          <w:szCs w:val="20"/>
        </w:rPr>
      </w:pPr>
    </w:p>
    <w:sectPr w:rsidR="008756F7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5F47" w:rsidRDefault="00CB5F47" w:rsidP="00845D24">
      <w:pPr>
        <w:spacing w:after="0" w:line="240" w:lineRule="auto"/>
      </w:pPr>
      <w:r>
        <w:separator/>
      </w:r>
    </w:p>
  </w:endnote>
  <w:endnote w:type="continuationSeparator" w:id="0">
    <w:p w:rsidR="00CB5F47" w:rsidRDefault="00CB5F47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5F47" w:rsidRDefault="00CB5F47" w:rsidP="00845D24">
      <w:pPr>
        <w:spacing w:after="0" w:line="240" w:lineRule="auto"/>
      </w:pPr>
      <w:r>
        <w:separator/>
      </w:r>
    </w:p>
  </w:footnote>
  <w:footnote w:type="continuationSeparator" w:id="0">
    <w:p w:rsidR="00CB5F47" w:rsidRDefault="00CB5F47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qwUAZZRetSwAAAA="/>
  </w:docVars>
  <w:rsids>
    <w:rsidRoot w:val="004759C7"/>
    <w:rsid w:val="000978CB"/>
    <w:rsid w:val="000B29E8"/>
    <w:rsid w:val="000E2360"/>
    <w:rsid w:val="00116C03"/>
    <w:rsid w:val="002505DD"/>
    <w:rsid w:val="00261614"/>
    <w:rsid w:val="002671F5"/>
    <w:rsid w:val="00271311"/>
    <w:rsid w:val="002F349F"/>
    <w:rsid w:val="003037C2"/>
    <w:rsid w:val="003A0952"/>
    <w:rsid w:val="003E7969"/>
    <w:rsid w:val="0040201A"/>
    <w:rsid w:val="00416F91"/>
    <w:rsid w:val="004358E3"/>
    <w:rsid w:val="004759C7"/>
    <w:rsid w:val="004E76E3"/>
    <w:rsid w:val="004F21CE"/>
    <w:rsid w:val="005159B4"/>
    <w:rsid w:val="005747FF"/>
    <w:rsid w:val="00595B66"/>
    <w:rsid w:val="005B2F18"/>
    <w:rsid w:val="00645F4C"/>
    <w:rsid w:val="00651075"/>
    <w:rsid w:val="006925FD"/>
    <w:rsid w:val="006E45B5"/>
    <w:rsid w:val="00757B40"/>
    <w:rsid w:val="00787846"/>
    <w:rsid w:val="00795D6C"/>
    <w:rsid w:val="007A1AC7"/>
    <w:rsid w:val="007F3786"/>
    <w:rsid w:val="00845D24"/>
    <w:rsid w:val="00862822"/>
    <w:rsid w:val="008756F7"/>
    <w:rsid w:val="008B741C"/>
    <w:rsid w:val="008C2466"/>
    <w:rsid w:val="008C63FC"/>
    <w:rsid w:val="00972686"/>
    <w:rsid w:val="00975B3F"/>
    <w:rsid w:val="009B20F1"/>
    <w:rsid w:val="009B5123"/>
    <w:rsid w:val="00A116D5"/>
    <w:rsid w:val="00A9464C"/>
    <w:rsid w:val="00B36866"/>
    <w:rsid w:val="00B5181E"/>
    <w:rsid w:val="00B77CBB"/>
    <w:rsid w:val="00C064D6"/>
    <w:rsid w:val="00C558DD"/>
    <w:rsid w:val="00C639D6"/>
    <w:rsid w:val="00CB11FB"/>
    <w:rsid w:val="00CB34EA"/>
    <w:rsid w:val="00CB5244"/>
    <w:rsid w:val="00CB5F47"/>
    <w:rsid w:val="00D05E5D"/>
    <w:rsid w:val="00D3117A"/>
    <w:rsid w:val="00D41694"/>
    <w:rsid w:val="00D663AE"/>
    <w:rsid w:val="00DC32AB"/>
    <w:rsid w:val="00DC49E5"/>
    <w:rsid w:val="00DF3B24"/>
    <w:rsid w:val="00DF4A2C"/>
    <w:rsid w:val="00E1013B"/>
    <w:rsid w:val="00EB3ABA"/>
    <w:rsid w:val="00EE6D53"/>
    <w:rsid w:val="00EF49A1"/>
    <w:rsid w:val="00F04F69"/>
    <w:rsid w:val="00F152FA"/>
    <w:rsid w:val="00F505D4"/>
    <w:rsid w:val="00F67115"/>
    <w:rsid w:val="00F8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0151E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3</TotalTime>
  <Pages>11</Pages>
  <Words>629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40</cp:revision>
  <cp:lastPrinted>2020-03-18T18:08:00Z</cp:lastPrinted>
  <dcterms:created xsi:type="dcterms:W3CDTF">2020-03-12T19:58:00Z</dcterms:created>
  <dcterms:modified xsi:type="dcterms:W3CDTF">2020-03-19T04:57:00Z</dcterms:modified>
</cp:coreProperties>
</file>